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2C77CB53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417CCB" w:rsidRPr="00AA6554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45EB1C07" w:rsidR="006B68C1" w:rsidRDefault="006B68C1" w:rsidP="005B4F81">
      <w:pPr>
        <w:pStyle w:val="Heading2"/>
        <w:rPr>
          <w:noProof/>
        </w:rPr>
      </w:pPr>
      <w:r w:rsidRPr="0041324D">
        <w:rPr>
          <w:noProof/>
        </w:rPr>
        <w:t>Car Factory</w:t>
      </w:r>
    </w:p>
    <w:p w14:paraId="679F1035" w14:textId="55960C22" w:rsidR="00E07F1D" w:rsidRPr="00E07F1D" w:rsidRDefault="00E07F1D" w:rsidP="00E07F1D">
      <w:r>
        <w:rPr>
          <w:noProof/>
        </w:rPr>
        <w:drawing>
          <wp:inline distT="0" distB="0" distL="0" distR="0" wp14:anchorId="785C6797" wp14:editId="554BF643">
            <wp:extent cx="6626225" cy="18370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3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lastRenderedPageBreak/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</w:t>
            </w:r>
            <w:proofErr w:type="gramStart"/>
            <w:r w:rsidRPr="00150356">
              <w:t>":[</w:t>
            </w:r>
            <w:proofErr w:type="gramEnd"/>
            <w:r w:rsidRPr="00150356">
              <w:t>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</w:t>
            </w:r>
            <w:proofErr w:type="gramStart"/>
            <w:r w:rsidRPr="00150356">
              <w:rPr>
                <w:bCs/>
              </w:rPr>
              <w:t>":[</w:t>
            </w:r>
            <w:proofErr w:type="gramEnd"/>
            <w:r w:rsidRPr="00150356">
              <w:rPr>
                <w:bCs/>
              </w:rPr>
              <w:t>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3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ListParagraph"/>
        <w:rPr>
          <w:lang w:val="bg-BG"/>
        </w:rPr>
      </w:pPr>
    </w:p>
    <w:p w14:paraId="488F648B" w14:textId="77777777" w:rsidR="00150356" w:rsidRPr="00150356" w:rsidRDefault="00111874" w:rsidP="00150356">
      <w:pPr>
        <w:pStyle w:val="ListParagraph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5BBEBD5C" w:rsidR="005B4F81" w:rsidRDefault="005B4F81" w:rsidP="005B4F81">
      <w:pPr>
        <w:pStyle w:val="Heading2"/>
        <w:rPr>
          <w:rFonts w:eastAsia="Times New Roman"/>
          <w:noProof/>
        </w:rPr>
      </w:pPr>
      <w:r w:rsidRPr="00603BE2">
        <w:rPr>
          <w:rFonts w:eastAsia="Times New Roman"/>
        </w:rPr>
        <w:lastRenderedPageBreak/>
        <w:t xml:space="preserve">Towns to </w:t>
      </w:r>
      <w:r w:rsidRPr="00603BE2">
        <w:rPr>
          <w:rFonts w:eastAsia="Times New Roman"/>
          <w:noProof/>
        </w:rPr>
        <w:t>JSON</w:t>
      </w:r>
    </w:p>
    <w:p w14:paraId="3F734E82" w14:textId="191430A6" w:rsidR="00EC2A53" w:rsidRPr="00EC2A53" w:rsidRDefault="00EC2A53" w:rsidP="00EC2A53">
      <w:r w:rsidRPr="00EC2A53">
        <w:drawing>
          <wp:inline distT="0" distB="0" distL="0" distR="0" wp14:anchorId="369B0F65" wp14:editId="717FD7CE">
            <wp:extent cx="6626225" cy="412623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2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lastRenderedPageBreak/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lastRenderedPageBreak/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9039B" w14:textId="77777777" w:rsidR="00F110C4" w:rsidRDefault="00F110C4" w:rsidP="008068A2">
      <w:pPr>
        <w:spacing w:after="0" w:line="240" w:lineRule="auto"/>
      </w:pPr>
      <w:r>
        <w:separator/>
      </w:r>
    </w:p>
  </w:endnote>
  <w:endnote w:type="continuationSeparator" w:id="0">
    <w:p w14:paraId="35AFC10E" w14:textId="77777777" w:rsidR="00F110C4" w:rsidRDefault="00F110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F110C4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F4D7C" w14:textId="77777777" w:rsidR="00F110C4" w:rsidRDefault="00F110C4" w:rsidP="008068A2">
      <w:pPr>
        <w:spacing w:after="0" w:line="240" w:lineRule="auto"/>
      </w:pPr>
      <w:r>
        <w:separator/>
      </w:r>
    </w:p>
  </w:footnote>
  <w:footnote w:type="continuationSeparator" w:id="0">
    <w:p w14:paraId="2AEC3D0E" w14:textId="77777777" w:rsidR="00F110C4" w:rsidRDefault="00F110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75AB6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51016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17CC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A19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65"/>
    <w:rsid w:val="00C927F9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7F1D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2A53"/>
    <w:rsid w:val="00EC36F5"/>
    <w:rsid w:val="00EC5A4D"/>
    <w:rsid w:val="00ED0DEA"/>
    <w:rsid w:val="00ED73C4"/>
    <w:rsid w:val="00F03593"/>
    <w:rsid w:val="00F110C4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417C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1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9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hyperlink" Target="https://developer.mozilla.org/en-US/docs/Web/JavaScript/Reference/Operators/Conditional_Operator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1</TotalTime>
  <Pages>1</Pages>
  <Words>2524</Words>
  <Characters>14388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41</cp:revision>
  <cp:lastPrinted>2015-10-26T22:35:00Z</cp:lastPrinted>
  <dcterms:created xsi:type="dcterms:W3CDTF">2019-11-12T12:29:00Z</dcterms:created>
  <dcterms:modified xsi:type="dcterms:W3CDTF">2022-07-04T13:26:00Z</dcterms:modified>
  <cp:category>programming; education; software engineering; software development</cp:category>
</cp:coreProperties>
</file>